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76F647" w14:textId="77777777" w:rsidR="00693729" w:rsidRDefault="00693729" w:rsidP="00693729"/>
    <w:p w14:paraId="508D097B" w14:textId="77777777" w:rsidR="00AD20BC" w:rsidRPr="00A3712C" w:rsidRDefault="00AD20BC" w:rsidP="00AD20BC">
      <w:pPr>
        <w:jc w:val="center"/>
        <w:rPr>
          <w:b/>
        </w:rPr>
      </w:pPr>
      <w:r w:rsidRPr="00A3712C">
        <w:rPr>
          <w:b/>
        </w:rPr>
        <w:t>DERS PLANI VE AKTS FORMU</w:t>
      </w:r>
    </w:p>
    <w:tbl>
      <w:tblPr>
        <w:tblW w:w="4800" w:type="pct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74"/>
        <w:gridCol w:w="601"/>
        <w:gridCol w:w="1845"/>
        <w:gridCol w:w="1373"/>
        <w:gridCol w:w="1380"/>
        <w:gridCol w:w="1427"/>
      </w:tblGrid>
      <w:tr w:rsidR="00AD20BC" w:rsidRPr="00A3712C" w14:paraId="3086543B" w14:textId="77777777" w:rsidTr="008F472B">
        <w:trPr>
          <w:trHeight w:val="284"/>
          <w:tblCellSpacing w:w="15" w:type="dxa"/>
          <w:jc w:val="center"/>
        </w:trPr>
        <w:tc>
          <w:tcPr>
            <w:tcW w:w="0" w:type="auto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DB193F7" w14:textId="77777777" w:rsidR="00AD20BC" w:rsidRPr="00A3712C" w:rsidRDefault="00AD20BC" w:rsidP="008F472B">
            <w:pPr>
              <w:rPr>
                <w:b/>
                <w:bCs/>
              </w:rPr>
            </w:pPr>
            <w:r w:rsidRPr="00A3712C">
              <w:rPr>
                <w:b/>
                <w:bCs/>
              </w:rPr>
              <w:t xml:space="preserve">DERS BİLGİLERİ </w:t>
            </w:r>
          </w:p>
        </w:tc>
      </w:tr>
      <w:tr w:rsidR="00AD20BC" w:rsidRPr="00A3712C" w14:paraId="36E90850" w14:textId="77777777" w:rsidTr="008F472B">
        <w:trPr>
          <w:trHeight w:val="284"/>
          <w:tblCellSpacing w:w="15" w:type="dxa"/>
          <w:jc w:val="center"/>
        </w:trPr>
        <w:tc>
          <w:tcPr>
            <w:tcW w:w="1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C5A2BAF" w14:textId="77777777" w:rsidR="00AD20BC" w:rsidRPr="00A3712C" w:rsidRDefault="00AD20BC" w:rsidP="008F472B">
            <w:r w:rsidRPr="00A3712C">
              <w:rPr>
                <w:b/>
                <w:bCs/>
              </w:rPr>
              <w:t>Ders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A4AA0A8" w14:textId="77777777" w:rsidR="00AD20BC" w:rsidRPr="00A3712C" w:rsidRDefault="00AD20BC" w:rsidP="008F472B">
            <w:r w:rsidRPr="00A3712C">
              <w:rPr>
                <w:i/>
                <w:iCs/>
              </w:rPr>
              <w:t>Kodu</w:t>
            </w:r>
          </w:p>
        </w:tc>
        <w:tc>
          <w:tcPr>
            <w:tcW w:w="10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C021CD5" w14:textId="77777777" w:rsidR="00AD20BC" w:rsidRPr="00A3712C" w:rsidRDefault="00AD20BC" w:rsidP="008F472B">
            <w:r w:rsidRPr="00A3712C">
              <w:rPr>
                <w:i/>
                <w:iCs/>
              </w:rPr>
              <w:t>Yarıyıl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18DC04" w14:textId="77777777" w:rsidR="00AD20BC" w:rsidRPr="00A3712C" w:rsidRDefault="00AD20BC" w:rsidP="008F472B">
            <w:r w:rsidRPr="00A3712C">
              <w:rPr>
                <w:i/>
                <w:iCs/>
              </w:rPr>
              <w:t>Saat (T-U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CBD479E" w14:textId="77777777" w:rsidR="00AD20BC" w:rsidRPr="00A3712C" w:rsidRDefault="00AD20BC" w:rsidP="008F472B">
            <w:r w:rsidRPr="00A3712C">
              <w:rPr>
                <w:i/>
                <w:iCs/>
              </w:rPr>
              <w:t>Kre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4713AC8" w14:textId="77777777" w:rsidR="00AD20BC" w:rsidRPr="00A3712C" w:rsidRDefault="00AD20BC" w:rsidP="008F472B">
            <w:r w:rsidRPr="00A3712C">
              <w:rPr>
                <w:i/>
                <w:iCs/>
              </w:rPr>
              <w:t>AKTS</w:t>
            </w:r>
          </w:p>
        </w:tc>
      </w:tr>
      <w:tr w:rsidR="00AD20BC" w:rsidRPr="00A3712C" w14:paraId="7267BE38" w14:textId="77777777" w:rsidTr="008F472B">
        <w:trPr>
          <w:trHeight w:val="284"/>
          <w:tblCellSpacing w:w="15" w:type="dxa"/>
          <w:jc w:val="center"/>
        </w:trPr>
        <w:tc>
          <w:tcPr>
            <w:tcW w:w="1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4F0B011" w14:textId="77777777" w:rsidR="00AD20BC" w:rsidRPr="00A3712C" w:rsidRDefault="00E50B2E" w:rsidP="008F472B">
            <w:r>
              <w:t>Grafik Perspektif ve Çizim Teknikleri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09F4F32" w14:textId="77777777" w:rsidR="00AD20BC" w:rsidRPr="00A3712C" w:rsidRDefault="00AD20BC" w:rsidP="008F472B"/>
        </w:tc>
        <w:tc>
          <w:tcPr>
            <w:tcW w:w="10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AAE14E5" w14:textId="77777777" w:rsidR="00AD20BC" w:rsidRPr="00A3712C" w:rsidRDefault="00AD20BC" w:rsidP="008F472B">
            <w:r w:rsidRPr="00A3712C">
              <w:t>I-2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36465F7" w14:textId="77777777" w:rsidR="00AD20BC" w:rsidRPr="00A3712C" w:rsidRDefault="00AD20BC" w:rsidP="008F472B">
            <w:r w:rsidRPr="00A3712C">
              <w:t>14x</w:t>
            </w:r>
            <w:r w:rsidR="00E50B2E">
              <w:t>6</w:t>
            </w:r>
            <w:r w:rsidRPr="00A3712C">
              <w:t>=</w:t>
            </w:r>
            <w:r w:rsidR="00E50B2E">
              <w:t>8</w:t>
            </w:r>
            <w:r w:rsidRPr="00A3712C"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A88739" w14:textId="77777777" w:rsidR="00AD20BC" w:rsidRPr="00A3712C" w:rsidRDefault="00E50B2E" w:rsidP="008F472B">
            <w: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5589563" w14:textId="77777777" w:rsidR="00AD20BC" w:rsidRPr="00A3712C" w:rsidRDefault="00E50B2E" w:rsidP="008F472B">
            <w:r>
              <w:t>4</w:t>
            </w:r>
          </w:p>
        </w:tc>
      </w:tr>
    </w:tbl>
    <w:p w14:paraId="10F96095" w14:textId="77777777" w:rsidR="00AD20BC" w:rsidRPr="00A3712C" w:rsidRDefault="00AD20BC" w:rsidP="00AD20BC">
      <w:pPr>
        <w:rPr>
          <w:b/>
        </w:rPr>
      </w:pPr>
      <w:r w:rsidRPr="00A3712C">
        <w:rPr>
          <w:b/>
        </w:rPr>
        <w:t>DERS PLANI VE AKTS FORMU</w:t>
      </w:r>
    </w:p>
    <w:p w14:paraId="49FAFFE2" w14:textId="77777777" w:rsidR="00AD20BC" w:rsidRPr="00A3712C" w:rsidRDefault="00AD20BC" w:rsidP="00AD20BC"/>
    <w:tbl>
      <w:tblPr>
        <w:tblW w:w="4800" w:type="pct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A0" w:firstRow="1" w:lastRow="0" w:firstColumn="1" w:lastColumn="0" w:noHBand="0" w:noVBand="0"/>
      </w:tblPr>
      <w:tblGrid>
        <w:gridCol w:w="2177"/>
        <w:gridCol w:w="6523"/>
      </w:tblGrid>
      <w:tr w:rsidR="00AD20BC" w:rsidRPr="00A3712C" w14:paraId="225B5B53" w14:textId="77777777" w:rsidTr="008F472B">
        <w:trPr>
          <w:trHeight w:val="284"/>
          <w:tblCellSpacing w:w="15" w:type="dxa"/>
          <w:jc w:val="center"/>
        </w:trPr>
        <w:tc>
          <w:tcPr>
            <w:tcW w:w="1238" w:type="pct"/>
            <w:vAlign w:val="center"/>
          </w:tcPr>
          <w:p w14:paraId="3D374D14" w14:textId="77777777" w:rsidR="00AD20BC" w:rsidRPr="00A3712C" w:rsidRDefault="00AD20BC" w:rsidP="008F472B">
            <w:r w:rsidRPr="00A3712C">
              <w:rPr>
                <w:b/>
                <w:bCs/>
              </w:rPr>
              <w:t>Dersin Dili</w:t>
            </w:r>
          </w:p>
        </w:tc>
        <w:tc>
          <w:tcPr>
            <w:tcW w:w="0" w:type="auto"/>
            <w:vAlign w:val="center"/>
          </w:tcPr>
          <w:p w14:paraId="0D94D927" w14:textId="77777777" w:rsidR="00AD20BC" w:rsidRPr="00A3712C" w:rsidRDefault="00AD20BC" w:rsidP="008F472B">
            <w:r w:rsidRPr="00A3712C">
              <w:t>Türkçe</w:t>
            </w:r>
          </w:p>
        </w:tc>
      </w:tr>
      <w:tr w:rsidR="00AD20BC" w:rsidRPr="00A3712C" w14:paraId="5F4BC86D" w14:textId="77777777" w:rsidTr="008F472B">
        <w:trPr>
          <w:trHeight w:val="284"/>
          <w:tblCellSpacing w:w="15" w:type="dxa"/>
          <w:jc w:val="center"/>
        </w:trPr>
        <w:tc>
          <w:tcPr>
            <w:tcW w:w="0" w:type="auto"/>
            <w:vAlign w:val="center"/>
          </w:tcPr>
          <w:p w14:paraId="25CB54CC" w14:textId="77777777" w:rsidR="00AD20BC" w:rsidRPr="00A3712C" w:rsidRDefault="00AD20BC" w:rsidP="008F472B">
            <w:r w:rsidRPr="00A3712C">
              <w:rPr>
                <w:b/>
                <w:bCs/>
              </w:rPr>
              <w:t>Dersin Seviyesi</w:t>
            </w:r>
          </w:p>
        </w:tc>
        <w:tc>
          <w:tcPr>
            <w:tcW w:w="0" w:type="auto"/>
            <w:vAlign w:val="center"/>
          </w:tcPr>
          <w:p w14:paraId="0480E131" w14:textId="77777777" w:rsidR="00AD20BC" w:rsidRPr="00A3712C" w:rsidRDefault="00E50B2E" w:rsidP="008F472B">
            <w:r>
              <w:t>Lisans Dersi</w:t>
            </w:r>
          </w:p>
        </w:tc>
      </w:tr>
      <w:tr w:rsidR="00AD20BC" w:rsidRPr="00A3712C" w14:paraId="543D3D77" w14:textId="77777777" w:rsidTr="008F472B">
        <w:trPr>
          <w:trHeight w:val="284"/>
          <w:tblCellSpacing w:w="15" w:type="dxa"/>
          <w:jc w:val="center"/>
        </w:trPr>
        <w:tc>
          <w:tcPr>
            <w:tcW w:w="0" w:type="auto"/>
            <w:vAlign w:val="center"/>
          </w:tcPr>
          <w:p w14:paraId="7954DD34" w14:textId="77777777" w:rsidR="00AD20BC" w:rsidRPr="00A3712C" w:rsidRDefault="00AD20BC" w:rsidP="008F472B">
            <w:r w:rsidRPr="00A3712C">
              <w:rPr>
                <w:b/>
                <w:bCs/>
              </w:rPr>
              <w:t>Dersin Türü</w:t>
            </w:r>
          </w:p>
        </w:tc>
        <w:tc>
          <w:tcPr>
            <w:tcW w:w="0" w:type="auto"/>
            <w:vAlign w:val="center"/>
          </w:tcPr>
          <w:p w14:paraId="47B70B67" w14:textId="77777777" w:rsidR="00AD20BC" w:rsidRPr="00A3712C" w:rsidRDefault="00E50B2E" w:rsidP="008F472B">
            <w:r>
              <w:t>Zorunlu</w:t>
            </w:r>
          </w:p>
        </w:tc>
      </w:tr>
      <w:tr w:rsidR="00AD20BC" w:rsidRPr="00A3712C" w14:paraId="274C17B1" w14:textId="77777777" w:rsidTr="008F472B">
        <w:trPr>
          <w:trHeight w:val="284"/>
          <w:tblCellSpacing w:w="15" w:type="dxa"/>
          <w:jc w:val="center"/>
        </w:trPr>
        <w:tc>
          <w:tcPr>
            <w:tcW w:w="0" w:type="auto"/>
            <w:vAlign w:val="center"/>
          </w:tcPr>
          <w:p w14:paraId="4C6BF045" w14:textId="77777777" w:rsidR="00AD20BC" w:rsidRPr="00A3712C" w:rsidRDefault="00AD20BC" w:rsidP="008F472B">
            <w:r w:rsidRPr="00A3712C">
              <w:rPr>
                <w:b/>
                <w:bCs/>
              </w:rPr>
              <w:t>Dersin Koordinatörü</w:t>
            </w:r>
          </w:p>
        </w:tc>
        <w:tc>
          <w:tcPr>
            <w:tcW w:w="0" w:type="auto"/>
          </w:tcPr>
          <w:p w14:paraId="63ED7270" w14:textId="77777777" w:rsidR="00AD20BC" w:rsidRPr="00A3712C" w:rsidRDefault="00630095" w:rsidP="008F472B"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Hilmi Ekin OKTAY</w:t>
            </w:r>
          </w:p>
        </w:tc>
      </w:tr>
      <w:tr w:rsidR="00AD20BC" w:rsidRPr="00A3712C" w14:paraId="1722A074" w14:textId="77777777" w:rsidTr="008F472B">
        <w:trPr>
          <w:trHeight w:val="284"/>
          <w:tblCellSpacing w:w="15" w:type="dxa"/>
          <w:jc w:val="center"/>
        </w:trPr>
        <w:tc>
          <w:tcPr>
            <w:tcW w:w="0" w:type="auto"/>
            <w:vAlign w:val="center"/>
          </w:tcPr>
          <w:p w14:paraId="2D35B572" w14:textId="77777777" w:rsidR="00AD20BC" w:rsidRPr="00A3712C" w:rsidRDefault="00AD20BC" w:rsidP="008F472B">
            <w:r w:rsidRPr="00A3712C">
              <w:rPr>
                <w:b/>
                <w:bCs/>
              </w:rPr>
              <w:t>Dersi Verenler</w:t>
            </w:r>
          </w:p>
        </w:tc>
        <w:tc>
          <w:tcPr>
            <w:tcW w:w="0" w:type="auto"/>
          </w:tcPr>
          <w:p w14:paraId="007EAF95" w14:textId="77777777" w:rsidR="00AD20BC" w:rsidRPr="00A3712C" w:rsidRDefault="00630095" w:rsidP="008F472B"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Hilmi Ekin OKTAY</w:t>
            </w:r>
          </w:p>
        </w:tc>
      </w:tr>
      <w:tr w:rsidR="00AD20BC" w:rsidRPr="00A3712C" w14:paraId="075E0498" w14:textId="77777777" w:rsidTr="008F472B">
        <w:trPr>
          <w:trHeight w:val="284"/>
          <w:tblCellSpacing w:w="15" w:type="dxa"/>
          <w:jc w:val="center"/>
        </w:trPr>
        <w:tc>
          <w:tcPr>
            <w:tcW w:w="0" w:type="auto"/>
            <w:vAlign w:val="center"/>
          </w:tcPr>
          <w:p w14:paraId="267233E5" w14:textId="77777777" w:rsidR="00AD20BC" w:rsidRPr="00A3712C" w:rsidRDefault="00AD20BC" w:rsidP="008F472B">
            <w:r w:rsidRPr="00A3712C">
              <w:rPr>
                <w:b/>
                <w:bCs/>
              </w:rPr>
              <w:t>Dersin Yardımcıları</w:t>
            </w:r>
          </w:p>
        </w:tc>
        <w:tc>
          <w:tcPr>
            <w:tcW w:w="0" w:type="auto"/>
            <w:vAlign w:val="center"/>
          </w:tcPr>
          <w:p w14:paraId="063DAE8D" w14:textId="77777777" w:rsidR="00AD20BC" w:rsidRPr="00A3712C" w:rsidRDefault="00AD20BC" w:rsidP="008F472B">
            <w:r w:rsidRPr="00A3712C">
              <w:t xml:space="preserve"> </w:t>
            </w:r>
          </w:p>
        </w:tc>
      </w:tr>
      <w:tr w:rsidR="00AD20BC" w:rsidRPr="00A3712C" w14:paraId="5C1CC088" w14:textId="77777777" w:rsidTr="008F472B">
        <w:trPr>
          <w:trHeight w:val="284"/>
          <w:tblCellSpacing w:w="15" w:type="dxa"/>
          <w:jc w:val="center"/>
        </w:trPr>
        <w:tc>
          <w:tcPr>
            <w:tcW w:w="0" w:type="auto"/>
            <w:vAlign w:val="center"/>
          </w:tcPr>
          <w:p w14:paraId="3CE3013D" w14:textId="77777777" w:rsidR="00AD20BC" w:rsidRPr="00A3712C" w:rsidRDefault="00AD20BC" w:rsidP="008F472B">
            <w:r w:rsidRPr="00A3712C">
              <w:rPr>
                <w:b/>
                <w:bCs/>
              </w:rPr>
              <w:t>Dersin Amacı</w:t>
            </w:r>
          </w:p>
        </w:tc>
        <w:tc>
          <w:tcPr>
            <w:tcW w:w="0" w:type="auto"/>
            <w:vAlign w:val="center"/>
          </w:tcPr>
          <w:p w14:paraId="6BB36453" w14:textId="4B33381F" w:rsidR="00AD20BC" w:rsidRPr="00A3712C" w:rsidRDefault="00177501" w:rsidP="008F472B">
            <w:r w:rsidRPr="00177501">
              <w:t>Peyzaj tasarımlarında kullanılan peyzaj yapılarını ve bu yapıların inşası için gereken aşamaların öğrenciye kazandırılması</w:t>
            </w:r>
          </w:p>
        </w:tc>
      </w:tr>
      <w:tr w:rsidR="00AD20BC" w:rsidRPr="00A3712C" w14:paraId="0EF12F0A" w14:textId="77777777" w:rsidTr="008F472B">
        <w:trPr>
          <w:trHeight w:val="284"/>
          <w:tblCellSpacing w:w="15" w:type="dxa"/>
          <w:jc w:val="center"/>
        </w:trPr>
        <w:tc>
          <w:tcPr>
            <w:tcW w:w="0" w:type="auto"/>
            <w:vAlign w:val="center"/>
          </w:tcPr>
          <w:p w14:paraId="56130F53" w14:textId="77777777" w:rsidR="00AD20BC" w:rsidRPr="00A3712C" w:rsidRDefault="00AD20BC" w:rsidP="008F472B">
            <w:r w:rsidRPr="00A3712C">
              <w:rPr>
                <w:b/>
                <w:bCs/>
              </w:rPr>
              <w:t>Dersin İçeriği</w:t>
            </w:r>
          </w:p>
        </w:tc>
        <w:tc>
          <w:tcPr>
            <w:tcW w:w="0" w:type="auto"/>
            <w:vAlign w:val="center"/>
          </w:tcPr>
          <w:p w14:paraId="343FCEE6" w14:textId="123963CB" w:rsidR="00AD20BC" w:rsidRPr="00A3712C" w:rsidRDefault="00177501" w:rsidP="008F472B">
            <w:r w:rsidRPr="00177501">
              <w:t xml:space="preserve">Döşeme elemanları tasarımı ve uygulaması, drenaj elemanları, otopark tasarımı ve </w:t>
            </w:r>
            <w:proofErr w:type="spellStart"/>
            <w:r w:rsidRPr="00177501">
              <w:t>uygulamsı</w:t>
            </w:r>
            <w:proofErr w:type="spellEnd"/>
            <w:r w:rsidRPr="00177501">
              <w:t xml:space="preserve">, çatı elemanları, </w:t>
            </w:r>
            <w:proofErr w:type="spellStart"/>
            <w:r w:rsidRPr="00177501">
              <w:t>gazebo</w:t>
            </w:r>
            <w:proofErr w:type="spellEnd"/>
            <w:r w:rsidRPr="00177501">
              <w:t xml:space="preserve"> ve pergolalar, peyzaj mobilyaları, havuzlar ve su yapıları</w:t>
            </w:r>
          </w:p>
        </w:tc>
      </w:tr>
    </w:tbl>
    <w:p w14:paraId="55A6522C" w14:textId="77777777" w:rsidR="00AD20BC" w:rsidRPr="00A3712C" w:rsidRDefault="00AD20BC" w:rsidP="00AD20BC"/>
    <w:p w14:paraId="68AB3D05" w14:textId="77777777" w:rsidR="00AD20BC" w:rsidRPr="00A3712C" w:rsidRDefault="00AD20BC" w:rsidP="00AD20BC"/>
    <w:tbl>
      <w:tblPr>
        <w:tblW w:w="4643" w:type="pct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82"/>
        <w:gridCol w:w="5286"/>
        <w:gridCol w:w="2447"/>
      </w:tblGrid>
      <w:tr w:rsidR="00AD20BC" w:rsidRPr="00A3712C" w14:paraId="1544EACC" w14:textId="77777777" w:rsidTr="00177501">
        <w:trPr>
          <w:trHeight w:val="330"/>
          <w:tblCellSpacing w:w="15" w:type="dxa"/>
          <w:jc w:val="center"/>
        </w:trPr>
        <w:tc>
          <w:tcPr>
            <w:tcW w:w="496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C50DD42" w14:textId="77777777" w:rsidR="00AD20BC" w:rsidRPr="00A3712C" w:rsidRDefault="00AD20BC" w:rsidP="008F472B">
            <w:r w:rsidRPr="00A3712C">
              <w:rPr>
                <w:b/>
                <w:bCs/>
              </w:rPr>
              <w:t>DERSİN İÇERİĞİ - DERS AKIŞI</w:t>
            </w:r>
          </w:p>
        </w:tc>
      </w:tr>
      <w:tr w:rsidR="00AD20BC" w:rsidRPr="00A3712C" w14:paraId="6F125252" w14:textId="77777777" w:rsidTr="00177501">
        <w:trPr>
          <w:trHeight w:val="450"/>
          <w:tblCellSpacing w:w="15" w:type="dxa"/>
          <w:jc w:val="center"/>
        </w:trPr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FF041F8" w14:textId="77777777" w:rsidR="00AD20BC" w:rsidRPr="00A3712C" w:rsidRDefault="00AD20BC" w:rsidP="008F472B">
            <w:r w:rsidRPr="00A3712C">
              <w:rPr>
                <w:b/>
                <w:bCs/>
              </w:rPr>
              <w:t>Hafta</w:t>
            </w:r>
          </w:p>
        </w:tc>
        <w:tc>
          <w:tcPr>
            <w:tcW w:w="3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F1F80DE" w14:textId="77777777" w:rsidR="00AD20BC" w:rsidRPr="00A3712C" w:rsidRDefault="00AD20BC" w:rsidP="008F472B">
            <w:r w:rsidRPr="00A3712C">
              <w:rPr>
                <w:b/>
                <w:bCs/>
              </w:rPr>
              <w:t>Konular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69F79D9" w14:textId="77777777" w:rsidR="00AD20BC" w:rsidRPr="00A3712C" w:rsidRDefault="00AD20BC" w:rsidP="008F472B">
            <w:r w:rsidRPr="00A3712C">
              <w:rPr>
                <w:b/>
                <w:bCs/>
              </w:rPr>
              <w:t>Ön Hazırlık</w:t>
            </w:r>
          </w:p>
        </w:tc>
      </w:tr>
      <w:tr w:rsidR="00177501" w:rsidRPr="00A3712C" w14:paraId="2225AD7B" w14:textId="77777777" w:rsidTr="00177501">
        <w:trPr>
          <w:trHeight w:val="218"/>
          <w:tblCellSpacing w:w="15" w:type="dxa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CED017C" w14:textId="77777777" w:rsidR="00177501" w:rsidRPr="00A3712C" w:rsidRDefault="00177501" w:rsidP="00177501">
            <w:r w:rsidRPr="00A3712C">
              <w:t>1</w:t>
            </w:r>
          </w:p>
        </w:tc>
        <w:tc>
          <w:tcPr>
            <w:tcW w:w="3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B5EC8E4" w14:textId="5BAD0B84" w:rsidR="00177501" w:rsidRPr="00A3712C" w:rsidRDefault="00177501" w:rsidP="00177501">
            <w:r>
              <w:t>Giriş, dersin amacı, kapsamı, yapılacak çalışmalar, yararlanılacak kaynaklar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E4D9A50" w14:textId="77777777" w:rsidR="00177501" w:rsidRDefault="00177501" w:rsidP="00177501">
            <w:r w:rsidRPr="00A80C33">
              <w:t>Ders notları, ulusal-</w:t>
            </w:r>
            <w:proofErr w:type="gramStart"/>
            <w:r w:rsidRPr="00A80C33">
              <w:t>uluslararası  literatür</w:t>
            </w:r>
            <w:proofErr w:type="gramEnd"/>
          </w:p>
        </w:tc>
      </w:tr>
      <w:tr w:rsidR="00177501" w:rsidRPr="00A3712C" w14:paraId="736E5B3C" w14:textId="77777777" w:rsidTr="00177501">
        <w:trPr>
          <w:trHeight w:val="207"/>
          <w:tblCellSpacing w:w="15" w:type="dxa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A7D06ED" w14:textId="77777777" w:rsidR="00177501" w:rsidRPr="00A3712C" w:rsidRDefault="00177501" w:rsidP="00177501">
            <w:r w:rsidRPr="00A3712C">
              <w:t>2</w:t>
            </w:r>
          </w:p>
        </w:tc>
        <w:tc>
          <w:tcPr>
            <w:tcW w:w="3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0FF055D" w14:textId="77777777" w:rsidR="00177501" w:rsidRDefault="00177501" w:rsidP="00177501">
            <w:r>
              <w:t xml:space="preserve">Döşeme Elemanları ve Yapım Teknikleri </w:t>
            </w:r>
          </w:p>
          <w:p w14:paraId="497F7143" w14:textId="189FAEBB" w:rsidR="00177501" w:rsidRPr="00A3712C" w:rsidRDefault="00177501" w:rsidP="00177501"/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928F5E6" w14:textId="77777777" w:rsidR="00177501" w:rsidRDefault="00177501" w:rsidP="00177501">
            <w:r w:rsidRPr="00A80C33">
              <w:t>Ders notları, ulusal-</w:t>
            </w:r>
            <w:proofErr w:type="gramStart"/>
            <w:r w:rsidRPr="00A80C33">
              <w:t>uluslararası  literatür</w:t>
            </w:r>
            <w:proofErr w:type="gramEnd"/>
          </w:p>
        </w:tc>
      </w:tr>
      <w:tr w:rsidR="00177501" w:rsidRPr="00A3712C" w14:paraId="45D25B91" w14:textId="77777777" w:rsidTr="00177501">
        <w:trPr>
          <w:trHeight w:val="198"/>
          <w:tblCellSpacing w:w="15" w:type="dxa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BAEEF1A" w14:textId="77777777" w:rsidR="00177501" w:rsidRPr="00A3712C" w:rsidRDefault="00177501" w:rsidP="00177501">
            <w:r w:rsidRPr="00A3712C">
              <w:t>3</w:t>
            </w:r>
          </w:p>
        </w:tc>
        <w:tc>
          <w:tcPr>
            <w:tcW w:w="31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7AD3D47" w14:textId="77777777" w:rsidR="00177501" w:rsidRDefault="00177501" w:rsidP="00177501">
            <w:r>
              <w:t>Basamaklar, Rampalar, Korkuluklar</w:t>
            </w:r>
          </w:p>
          <w:p w14:paraId="31179E46" w14:textId="127D9AED" w:rsidR="00177501" w:rsidRPr="00A3712C" w:rsidRDefault="00177501" w:rsidP="00177501">
            <w:pPr>
              <w:spacing w:before="100" w:after="100"/>
            </w:pPr>
          </w:p>
        </w:tc>
        <w:tc>
          <w:tcPr>
            <w:tcW w:w="140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21FB792" w14:textId="77777777" w:rsidR="00177501" w:rsidRDefault="00177501" w:rsidP="00177501">
            <w:r w:rsidRPr="00A80C33">
              <w:t>Ders notları, ulusal-</w:t>
            </w:r>
            <w:proofErr w:type="gramStart"/>
            <w:r w:rsidRPr="00A80C33">
              <w:t>uluslararası  literatür</w:t>
            </w:r>
            <w:proofErr w:type="gramEnd"/>
          </w:p>
        </w:tc>
      </w:tr>
      <w:tr w:rsidR="00177501" w:rsidRPr="00A3712C" w14:paraId="05DF9D67" w14:textId="77777777" w:rsidTr="00177501">
        <w:trPr>
          <w:trHeight w:val="188"/>
          <w:tblCellSpacing w:w="15" w:type="dxa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20FA983" w14:textId="77777777" w:rsidR="00177501" w:rsidRPr="00A3712C" w:rsidRDefault="00177501" w:rsidP="00177501">
            <w:r w:rsidRPr="00A3712C">
              <w:t>4</w:t>
            </w:r>
          </w:p>
        </w:tc>
        <w:tc>
          <w:tcPr>
            <w:tcW w:w="314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27F819C" w14:textId="77777777" w:rsidR="00177501" w:rsidRDefault="00177501" w:rsidP="00177501">
            <w:r>
              <w:t>Yollar, Otoparklar, Bordürler</w:t>
            </w:r>
          </w:p>
          <w:p w14:paraId="1DE6C648" w14:textId="4C14BC10" w:rsidR="00177501" w:rsidRPr="00A3712C" w:rsidRDefault="00177501" w:rsidP="00177501"/>
        </w:tc>
        <w:tc>
          <w:tcPr>
            <w:tcW w:w="140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9517AC5" w14:textId="77777777" w:rsidR="00177501" w:rsidRPr="00A3712C" w:rsidRDefault="00177501" w:rsidP="00177501"/>
        </w:tc>
      </w:tr>
      <w:tr w:rsidR="00177501" w:rsidRPr="00A3712C" w14:paraId="239A1CE7" w14:textId="77777777" w:rsidTr="00177501">
        <w:trPr>
          <w:trHeight w:val="192"/>
          <w:tblCellSpacing w:w="15" w:type="dxa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EA636FB" w14:textId="77777777" w:rsidR="00177501" w:rsidRPr="00A3712C" w:rsidRDefault="00177501" w:rsidP="00177501">
            <w:r w:rsidRPr="00A3712C">
              <w:t>5</w:t>
            </w:r>
          </w:p>
        </w:tc>
        <w:tc>
          <w:tcPr>
            <w:tcW w:w="3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1D110A6" w14:textId="77777777" w:rsidR="00177501" w:rsidRDefault="00177501" w:rsidP="00177501">
            <w:r>
              <w:t>Drenaj Elemanları</w:t>
            </w:r>
          </w:p>
          <w:p w14:paraId="79982EB8" w14:textId="009C28AC" w:rsidR="00177501" w:rsidRPr="00A3712C" w:rsidRDefault="00177501" w:rsidP="00177501"/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E454CA4" w14:textId="77777777" w:rsidR="00177501" w:rsidRDefault="00177501" w:rsidP="00177501">
            <w:r w:rsidRPr="00A80C33">
              <w:t>Ders notları, ulusal-</w:t>
            </w:r>
            <w:proofErr w:type="gramStart"/>
            <w:r w:rsidRPr="00A80C33">
              <w:t>uluslararası  literatür</w:t>
            </w:r>
            <w:proofErr w:type="gramEnd"/>
          </w:p>
        </w:tc>
      </w:tr>
      <w:tr w:rsidR="00177501" w:rsidRPr="00A3712C" w14:paraId="511AC7FE" w14:textId="77777777" w:rsidTr="00177501">
        <w:trPr>
          <w:trHeight w:val="196"/>
          <w:tblCellSpacing w:w="15" w:type="dxa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A537DEA" w14:textId="77777777" w:rsidR="00177501" w:rsidRPr="00A3712C" w:rsidRDefault="00177501" w:rsidP="00177501">
            <w:r w:rsidRPr="00A3712C">
              <w:t>6</w:t>
            </w:r>
          </w:p>
        </w:tc>
        <w:tc>
          <w:tcPr>
            <w:tcW w:w="3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3D4D317" w14:textId="77777777" w:rsidR="00177501" w:rsidRDefault="00177501" w:rsidP="00177501">
            <w:r>
              <w:t>Çevreleme Elemanları (Taş ve Tuğla Duvar)</w:t>
            </w:r>
          </w:p>
          <w:p w14:paraId="20127C76" w14:textId="4C7872B1" w:rsidR="00177501" w:rsidRPr="00A3712C" w:rsidRDefault="00177501" w:rsidP="00177501"/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03D776A" w14:textId="77777777" w:rsidR="00177501" w:rsidRDefault="00177501" w:rsidP="00177501">
            <w:r w:rsidRPr="00A80C33">
              <w:t>Ders notları, ulusal-</w:t>
            </w:r>
            <w:proofErr w:type="gramStart"/>
            <w:r w:rsidRPr="00A80C33">
              <w:t>uluslararası  literatür</w:t>
            </w:r>
            <w:proofErr w:type="gramEnd"/>
          </w:p>
        </w:tc>
      </w:tr>
      <w:tr w:rsidR="00177501" w:rsidRPr="00A3712C" w14:paraId="7838C728" w14:textId="77777777" w:rsidTr="00177501">
        <w:trPr>
          <w:trHeight w:val="44"/>
          <w:tblCellSpacing w:w="15" w:type="dxa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B7734BE" w14:textId="77777777" w:rsidR="00177501" w:rsidRPr="00A3712C" w:rsidRDefault="00177501" w:rsidP="00177501">
            <w:r w:rsidRPr="00A3712C">
              <w:t>7</w:t>
            </w:r>
          </w:p>
        </w:tc>
        <w:tc>
          <w:tcPr>
            <w:tcW w:w="3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C6D3CB7" w14:textId="77777777" w:rsidR="00177501" w:rsidRDefault="00177501" w:rsidP="00177501">
            <w:r>
              <w:t>Çatı Elemanları</w:t>
            </w:r>
          </w:p>
          <w:p w14:paraId="772F1A3D" w14:textId="56B30254" w:rsidR="00177501" w:rsidRPr="00A3712C" w:rsidRDefault="00177501" w:rsidP="00177501"/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50E7F5C" w14:textId="77777777" w:rsidR="00177501" w:rsidRDefault="00177501" w:rsidP="00177501">
            <w:r w:rsidRPr="00A80C33">
              <w:t>Ders notları, ulusal-</w:t>
            </w:r>
            <w:proofErr w:type="gramStart"/>
            <w:r w:rsidRPr="00A80C33">
              <w:t>uluslararası  literatür</w:t>
            </w:r>
            <w:proofErr w:type="gramEnd"/>
          </w:p>
        </w:tc>
      </w:tr>
      <w:tr w:rsidR="00177501" w:rsidRPr="00A3712C" w14:paraId="7C6A0C9A" w14:textId="77777777" w:rsidTr="00177501">
        <w:trPr>
          <w:trHeight w:val="48"/>
          <w:tblCellSpacing w:w="15" w:type="dxa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53D4876" w14:textId="77777777" w:rsidR="00177501" w:rsidRPr="00A3712C" w:rsidRDefault="00177501" w:rsidP="00177501">
            <w:r w:rsidRPr="00A3712C">
              <w:t>8</w:t>
            </w:r>
          </w:p>
        </w:tc>
        <w:tc>
          <w:tcPr>
            <w:tcW w:w="3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A185489" w14:textId="77777777" w:rsidR="00177501" w:rsidRDefault="00177501" w:rsidP="00177501">
            <w:pPr>
              <w:rPr>
                <w:b/>
              </w:rPr>
            </w:pPr>
            <w:r w:rsidRPr="004F644F">
              <w:rPr>
                <w:b/>
              </w:rPr>
              <w:t>I. Ara Sınav</w:t>
            </w:r>
          </w:p>
          <w:p w14:paraId="0B11A552" w14:textId="75BEF70B" w:rsidR="00177501" w:rsidRPr="00A3712C" w:rsidRDefault="00177501" w:rsidP="00177501"/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EFFF515" w14:textId="77777777" w:rsidR="00177501" w:rsidRDefault="00177501" w:rsidP="00177501">
            <w:r w:rsidRPr="00A80C33">
              <w:t>Ders notları, ulusal-</w:t>
            </w:r>
            <w:proofErr w:type="gramStart"/>
            <w:r w:rsidRPr="00A80C33">
              <w:t>uluslararası  literatür</w:t>
            </w:r>
            <w:proofErr w:type="gramEnd"/>
          </w:p>
        </w:tc>
      </w:tr>
      <w:tr w:rsidR="00177501" w:rsidRPr="00A3712C" w14:paraId="15D74272" w14:textId="77777777" w:rsidTr="00177501">
        <w:trPr>
          <w:trHeight w:val="40"/>
          <w:tblCellSpacing w:w="15" w:type="dxa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B727851" w14:textId="77777777" w:rsidR="00177501" w:rsidRPr="00A3712C" w:rsidRDefault="00177501" w:rsidP="00177501">
            <w:r w:rsidRPr="00A3712C">
              <w:t>9</w:t>
            </w:r>
          </w:p>
        </w:tc>
        <w:tc>
          <w:tcPr>
            <w:tcW w:w="3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A525D23" w14:textId="77777777" w:rsidR="00177501" w:rsidRDefault="00177501" w:rsidP="00177501">
            <w:r>
              <w:t>Su Elemanları</w:t>
            </w:r>
          </w:p>
          <w:p w14:paraId="417E8561" w14:textId="526FE934" w:rsidR="00177501" w:rsidRPr="00A3712C" w:rsidRDefault="00177501" w:rsidP="00177501"/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DCFBECB" w14:textId="77777777" w:rsidR="00177501" w:rsidRDefault="00177501" w:rsidP="00177501">
            <w:r w:rsidRPr="00A80C33">
              <w:t>Ders notları, ulusal-</w:t>
            </w:r>
            <w:proofErr w:type="gramStart"/>
            <w:r w:rsidRPr="00A80C33">
              <w:t>uluslararası  literatür</w:t>
            </w:r>
            <w:proofErr w:type="gramEnd"/>
          </w:p>
        </w:tc>
      </w:tr>
      <w:tr w:rsidR="00177501" w:rsidRPr="00A3712C" w14:paraId="399E9B03" w14:textId="77777777" w:rsidTr="00177501">
        <w:trPr>
          <w:trHeight w:val="184"/>
          <w:tblCellSpacing w:w="15" w:type="dxa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E1CDAF0" w14:textId="77777777" w:rsidR="00177501" w:rsidRPr="00A3712C" w:rsidRDefault="00177501" w:rsidP="00177501">
            <w:r w:rsidRPr="00A3712C">
              <w:lastRenderedPageBreak/>
              <w:t>10</w:t>
            </w:r>
          </w:p>
        </w:tc>
        <w:tc>
          <w:tcPr>
            <w:tcW w:w="3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BA1A162" w14:textId="77777777" w:rsidR="00177501" w:rsidRDefault="00177501" w:rsidP="00177501">
            <w:proofErr w:type="spellStart"/>
            <w:r>
              <w:t>Anfi</w:t>
            </w:r>
            <w:proofErr w:type="spellEnd"/>
            <w:r>
              <w:t xml:space="preserve"> ve Tribünler</w:t>
            </w:r>
          </w:p>
          <w:p w14:paraId="34082CFD" w14:textId="34CBDB1C" w:rsidR="00177501" w:rsidRPr="00A3712C" w:rsidRDefault="00177501" w:rsidP="00177501"/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8B2ACDE" w14:textId="77777777" w:rsidR="00177501" w:rsidRDefault="00177501" w:rsidP="00177501">
            <w:r w:rsidRPr="00A80C33">
              <w:t>Ders notları, ulusal-</w:t>
            </w:r>
            <w:proofErr w:type="gramStart"/>
            <w:r w:rsidRPr="00A80C33">
              <w:t>uluslararası  literatür</w:t>
            </w:r>
            <w:proofErr w:type="gramEnd"/>
          </w:p>
        </w:tc>
      </w:tr>
      <w:tr w:rsidR="00177501" w:rsidRPr="00A3712C" w14:paraId="6F7E9D54" w14:textId="77777777" w:rsidTr="00177501">
        <w:trPr>
          <w:trHeight w:val="46"/>
          <w:tblCellSpacing w:w="15" w:type="dxa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4AD9E2E" w14:textId="77777777" w:rsidR="00177501" w:rsidRPr="00A3712C" w:rsidRDefault="00177501" w:rsidP="00177501">
            <w:r w:rsidRPr="00A3712C">
              <w:t>11</w:t>
            </w:r>
          </w:p>
        </w:tc>
        <w:tc>
          <w:tcPr>
            <w:tcW w:w="3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39A0740" w14:textId="1AC6A1F0" w:rsidR="00177501" w:rsidRPr="00A3712C" w:rsidRDefault="00177501" w:rsidP="00177501">
            <w:r>
              <w:t>Kent Mobilyaları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7151976" w14:textId="77777777" w:rsidR="00177501" w:rsidRDefault="00177501" w:rsidP="00177501">
            <w:r w:rsidRPr="00A80C33">
              <w:t>Ders notları, ulusal-</w:t>
            </w:r>
            <w:proofErr w:type="gramStart"/>
            <w:r w:rsidRPr="00A80C33">
              <w:t>uluslararası  literatür</w:t>
            </w:r>
            <w:proofErr w:type="gramEnd"/>
          </w:p>
        </w:tc>
      </w:tr>
      <w:tr w:rsidR="00177501" w:rsidRPr="00A3712C" w14:paraId="6E691783" w14:textId="77777777" w:rsidTr="00177501">
        <w:trPr>
          <w:trHeight w:val="164"/>
          <w:tblCellSpacing w:w="15" w:type="dxa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7669B12" w14:textId="77777777" w:rsidR="00177501" w:rsidRPr="00A3712C" w:rsidRDefault="00177501" w:rsidP="00177501">
            <w:r w:rsidRPr="00A3712C">
              <w:t>12</w:t>
            </w:r>
          </w:p>
        </w:tc>
        <w:tc>
          <w:tcPr>
            <w:tcW w:w="31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1E99384" w14:textId="77777777" w:rsidR="00177501" w:rsidRDefault="00177501" w:rsidP="00177501">
            <w:r>
              <w:t>Kent Mobilyaları</w:t>
            </w:r>
          </w:p>
          <w:p w14:paraId="6657EF9B" w14:textId="513F3BE5" w:rsidR="00177501" w:rsidRPr="00A3712C" w:rsidRDefault="00177501" w:rsidP="00177501">
            <w:pPr>
              <w:spacing w:before="200"/>
            </w:pPr>
          </w:p>
        </w:tc>
        <w:tc>
          <w:tcPr>
            <w:tcW w:w="140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69006FE" w14:textId="77777777" w:rsidR="00177501" w:rsidRDefault="00177501" w:rsidP="00177501">
            <w:r w:rsidRPr="00A80C33">
              <w:t>Ders notları, ulusal-</w:t>
            </w:r>
            <w:proofErr w:type="gramStart"/>
            <w:r w:rsidRPr="00A80C33">
              <w:t>uluslararası  literatür</w:t>
            </w:r>
            <w:proofErr w:type="gramEnd"/>
          </w:p>
        </w:tc>
      </w:tr>
      <w:tr w:rsidR="00177501" w:rsidRPr="00A3712C" w14:paraId="7E7AC233" w14:textId="77777777" w:rsidTr="00177501">
        <w:trPr>
          <w:trHeight w:val="168"/>
          <w:tblCellSpacing w:w="15" w:type="dxa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0B7E33E" w14:textId="77777777" w:rsidR="00177501" w:rsidRPr="00A3712C" w:rsidRDefault="00177501" w:rsidP="00177501">
            <w:r w:rsidRPr="00A3712C">
              <w:t>13</w:t>
            </w:r>
          </w:p>
        </w:tc>
        <w:tc>
          <w:tcPr>
            <w:tcW w:w="314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99595AB" w14:textId="670068AB" w:rsidR="00177501" w:rsidRPr="00A3712C" w:rsidRDefault="00177501" w:rsidP="00177501">
            <w:r>
              <w:t>Ders Kapsamında İşlenen Elemanların Tekrarı</w:t>
            </w:r>
            <w:r w:rsidRPr="00AD3527">
              <w:t xml:space="preserve"> </w:t>
            </w:r>
          </w:p>
        </w:tc>
        <w:tc>
          <w:tcPr>
            <w:tcW w:w="140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A9B9A49" w14:textId="77777777" w:rsidR="00177501" w:rsidRDefault="00177501" w:rsidP="00177501"/>
        </w:tc>
      </w:tr>
      <w:tr w:rsidR="00177501" w:rsidRPr="00A3712C" w14:paraId="22D2B897" w14:textId="77777777" w:rsidTr="00177501">
        <w:trPr>
          <w:trHeight w:val="40"/>
          <w:tblCellSpacing w:w="15" w:type="dxa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6791D02" w14:textId="77777777" w:rsidR="00177501" w:rsidRPr="00A3712C" w:rsidRDefault="00177501" w:rsidP="00177501">
            <w:r w:rsidRPr="00A3712C">
              <w:t>14</w:t>
            </w:r>
          </w:p>
        </w:tc>
        <w:tc>
          <w:tcPr>
            <w:tcW w:w="3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4D06E4B" w14:textId="77777777" w:rsidR="00177501" w:rsidRPr="0023714D" w:rsidRDefault="00177501" w:rsidP="00177501">
            <w:r>
              <w:t>Ders Kapsamında İşlenen Elemanların Tekrarı</w:t>
            </w:r>
          </w:p>
          <w:p w14:paraId="2F5AA095" w14:textId="15BC5332" w:rsidR="00177501" w:rsidRPr="00A3712C" w:rsidRDefault="00177501" w:rsidP="00177501"/>
        </w:tc>
        <w:tc>
          <w:tcPr>
            <w:tcW w:w="1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2CF3937" w14:textId="77777777" w:rsidR="00177501" w:rsidRDefault="00177501" w:rsidP="00177501">
            <w:r w:rsidRPr="00A80C33">
              <w:t>Ders notları, ulusal-</w:t>
            </w:r>
            <w:proofErr w:type="gramStart"/>
            <w:r w:rsidRPr="00A80C33">
              <w:t>uluslararası  literatür</w:t>
            </w:r>
            <w:proofErr w:type="gramEnd"/>
          </w:p>
        </w:tc>
      </w:tr>
    </w:tbl>
    <w:p w14:paraId="090048E2" w14:textId="77777777" w:rsidR="00AD20BC" w:rsidRPr="00A3712C" w:rsidRDefault="00AD20BC" w:rsidP="00AD20BC"/>
    <w:p w14:paraId="6AF8B946" w14:textId="77777777" w:rsidR="002E5630" w:rsidRDefault="002E5630" w:rsidP="002E5630">
      <w:pPr>
        <w:spacing w:after="200" w:line="276" w:lineRule="auto"/>
        <w:rPr>
          <w:rFonts w:ascii="Calibri" w:hAnsi="Calibri"/>
          <w:sz w:val="22"/>
          <w:szCs w:val="22"/>
        </w:rPr>
      </w:pPr>
    </w:p>
    <w:tbl>
      <w:tblPr>
        <w:tblW w:w="4800" w:type="pct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A0" w:firstRow="1" w:lastRow="0" w:firstColumn="1" w:lastColumn="0" w:noHBand="0" w:noVBand="0"/>
      </w:tblPr>
      <w:tblGrid>
        <w:gridCol w:w="1690"/>
        <w:gridCol w:w="7010"/>
      </w:tblGrid>
      <w:tr w:rsidR="00487EEF" w:rsidRPr="00487EEF" w14:paraId="1472DEAB" w14:textId="77777777" w:rsidTr="008F472B">
        <w:trPr>
          <w:trHeight w:val="394"/>
          <w:tblCellSpacing w:w="15" w:type="dxa"/>
          <w:jc w:val="center"/>
        </w:trPr>
        <w:tc>
          <w:tcPr>
            <w:tcW w:w="0" w:type="auto"/>
            <w:gridSpan w:val="2"/>
            <w:shd w:val="clear" w:color="auto" w:fill="BFBFBF"/>
            <w:vAlign w:val="center"/>
          </w:tcPr>
          <w:p w14:paraId="62E8B4F4" w14:textId="77777777" w:rsidR="00487EEF" w:rsidRPr="00487EEF" w:rsidRDefault="00487EEF" w:rsidP="00487EEF">
            <w:pPr>
              <w:jc w:val="center"/>
              <w:rPr>
                <w:sz w:val="22"/>
                <w:szCs w:val="22"/>
              </w:rPr>
            </w:pPr>
            <w:r w:rsidRPr="00487EEF">
              <w:rPr>
                <w:b/>
                <w:bCs/>
                <w:sz w:val="22"/>
                <w:szCs w:val="22"/>
              </w:rPr>
              <w:t>KAYNAKLAR</w:t>
            </w:r>
          </w:p>
        </w:tc>
      </w:tr>
      <w:tr w:rsidR="00487EEF" w:rsidRPr="00487EEF" w14:paraId="298007CD" w14:textId="77777777" w:rsidTr="008F472B">
        <w:trPr>
          <w:trHeight w:val="610"/>
          <w:tblCellSpacing w:w="15" w:type="dxa"/>
          <w:jc w:val="center"/>
        </w:trPr>
        <w:tc>
          <w:tcPr>
            <w:tcW w:w="1645" w:type="dxa"/>
            <w:vAlign w:val="center"/>
          </w:tcPr>
          <w:p w14:paraId="15D4FA6D" w14:textId="77777777" w:rsidR="00487EEF" w:rsidRPr="00487EEF" w:rsidRDefault="00487EEF" w:rsidP="00487EEF">
            <w:pPr>
              <w:rPr>
                <w:sz w:val="22"/>
                <w:szCs w:val="22"/>
              </w:rPr>
            </w:pPr>
            <w:r w:rsidRPr="00487EEF">
              <w:rPr>
                <w:b/>
                <w:bCs/>
                <w:sz w:val="22"/>
                <w:szCs w:val="22"/>
              </w:rPr>
              <w:t>Ders Notu</w:t>
            </w:r>
          </w:p>
        </w:tc>
        <w:tc>
          <w:tcPr>
            <w:tcW w:w="0" w:type="auto"/>
            <w:vAlign w:val="center"/>
          </w:tcPr>
          <w:p w14:paraId="2697D2D5" w14:textId="77777777" w:rsidR="00487EEF" w:rsidRPr="00487EEF" w:rsidRDefault="00487EEF" w:rsidP="00487EEF">
            <w:pPr>
              <w:jc w:val="both"/>
              <w:rPr>
                <w:sz w:val="22"/>
                <w:szCs w:val="22"/>
              </w:rPr>
            </w:pPr>
            <w:r w:rsidRPr="00487EEF">
              <w:rPr>
                <w:sz w:val="22"/>
                <w:szCs w:val="22"/>
              </w:rPr>
              <w:t>Derste yapılacak sunuş notları</w:t>
            </w:r>
          </w:p>
        </w:tc>
      </w:tr>
      <w:tr w:rsidR="00487EEF" w:rsidRPr="00487EEF" w14:paraId="3ACCF9E3" w14:textId="77777777" w:rsidTr="008F472B">
        <w:trPr>
          <w:trHeight w:val="284"/>
          <w:tblCellSpacing w:w="15" w:type="dxa"/>
          <w:jc w:val="center"/>
        </w:trPr>
        <w:tc>
          <w:tcPr>
            <w:tcW w:w="0" w:type="auto"/>
            <w:vAlign w:val="center"/>
          </w:tcPr>
          <w:p w14:paraId="2FB815D2" w14:textId="77777777" w:rsidR="00487EEF" w:rsidRPr="00487EEF" w:rsidRDefault="00487EEF" w:rsidP="00487EEF">
            <w:pPr>
              <w:rPr>
                <w:sz w:val="22"/>
                <w:szCs w:val="22"/>
              </w:rPr>
            </w:pPr>
            <w:r w:rsidRPr="00487EEF">
              <w:rPr>
                <w:b/>
                <w:bCs/>
                <w:sz w:val="22"/>
                <w:szCs w:val="22"/>
              </w:rPr>
              <w:t>Diğer Kaynaklar</w:t>
            </w:r>
          </w:p>
        </w:tc>
        <w:tc>
          <w:tcPr>
            <w:tcW w:w="0" w:type="auto"/>
            <w:vAlign w:val="center"/>
          </w:tcPr>
          <w:p w14:paraId="4429E4AB" w14:textId="77777777" w:rsidR="00450030" w:rsidRDefault="00571A08" w:rsidP="00487EEF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rant </w:t>
            </w:r>
            <w:proofErr w:type="spellStart"/>
            <w:r>
              <w:rPr>
                <w:sz w:val="22"/>
                <w:szCs w:val="22"/>
              </w:rPr>
              <w:t>Reid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Landscape</w:t>
            </w:r>
            <w:proofErr w:type="spellEnd"/>
            <w:r>
              <w:rPr>
                <w:sz w:val="22"/>
                <w:szCs w:val="22"/>
              </w:rPr>
              <w:t xml:space="preserve"> Graphics</w:t>
            </w:r>
          </w:p>
          <w:p w14:paraId="1636439F" w14:textId="77777777" w:rsidR="00571A08" w:rsidRPr="00487EEF" w:rsidRDefault="00571A08" w:rsidP="00487EEF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mari Teknik Resim </w:t>
            </w:r>
          </w:p>
        </w:tc>
      </w:tr>
    </w:tbl>
    <w:p w14:paraId="649B4C1C" w14:textId="77777777" w:rsidR="00487EEF" w:rsidRDefault="00487EEF" w:rsidP="002E5630">
      <w:pPr>
        <w:spacing w:after="200" w:line="276" w:lineRule="auto"/>
        <w:rPr>
          <w:rFonts w:ascii="Calibri" w:hAnsi="Calibri"/>
          <w:sz w:val="22"/>
          <w:szCs w:val="22"/>
        </w:rPr>
      </w:pPr>
    </w:p>
    <w:p w14:paraId="34C3B56D" w14:textId="77777777" w:rsidR="00487EEF" w:rsidRPr="004A47C7" w:rsidRDefault="00487EEF" w:rsidP="002E5630">
      <w:pPr>
        <w:spacing w:after="200" w:line="276" w:lineRule="auto"/>
        <w:rPr>
          <w:rFonts w:ascii="Calibri" w:hAnsi="Calibri"/>
          <w:sz w:val="22"/>
          <w:szCs w:val="22"/>
        </w:rPr>
      </w:pPr>
    </w:p>
    <w:p w14:paraId="42E0A830" w14:textId="77777777" w:rsidR="00693729" w:rsidRDefault="00693729" w:rsidP="00693729">
      <w:pPr>
        <w:spacing w:after="200" w:line="276" w:lineRule="auto"/>
        <w:rPr>
          <w:rFonts w:ascii="Calibri" w:hAnsi="Calibri"/>
          <w:sz w:val="22"/>
          <w:szCs w:val="22"/>
        </w:rPr>
      </w:pPr>
    </w:p>
    <w:tbl>
      <w:tblPr>
        <w:tblW w:w="4779" w:type="pct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74"/>
        <w:gridCol w:w="788"/>
        <w:gridCol w:w="2399"/>
      </w:tblGrid>
      <w:tr w:rsidR="00693729" w14:paraId="1E59BFE7" w14:textId="77777777" w:rsidTr="00246703">
        <w:trPr>
          <w:trHeight w:val="284"/>
          <w:tblCellSpacing w:w="15" w:type="dxa"/>
          <w:jc w:val="center"/>
        </w:trPr>
        <w:tc>
          <w:tcPr>
            <w:tcW w:w="496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A0FEBF" w14:textId="77777777" w:rsidR="00693729" w:rsidRDefault="00693729" w:rsidP="00246703">
            <w:pPr>
              <w:spacing w:line="360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bCs/>
                <w:sz w:val="22"/>
                <w:szCs w:val="22"/>
                <w:lang w:eastAsia="en-US"/>
              </w:rPr>
              <w:t>DEĞERLENDİRME SİSTEMİ</w:t>
            </w:r>
          </w:p>
        </w:tc>
      </w:tr>
      <w:tr w:rsidR="00693729" w14:paraId="3377151D" w14:textId="77777777" w:rsidTr="00246703">
        <w:trPr>
          <w:trHeight w:val="284"/>
          <w:tblCellSpacing w:w="15" w:type="dxa"/>
          <w:jc w:val="center"/>
        </w:trPr>
        <w:tc>
          <w:tcPr>
            <w:tcW w:w="3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423C493" w14:textId="77777777" w:rsidR="00693729" w:rsidRDefault="00693729" w:rsidP="00246703">
            <w:pPr>
              <w:spacing w:line="276" w:lineRule="auto"/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bCs/>
                <w:sz w:val="22"/>
                <w:szCs w:val="22"/>
                <w:lang w:eastAsia="en-US"/>
              </w:rPr>
              <w:t>Yarıyıl içi çalışmalar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B393C6E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bCs/>
                <w:sz w:val="22"/>
                <w:szCs w:val="22"/>
                <w:lang w:eastAsia="en-US"/>
              </w:rPr>
              <w:t>Sayısı</w:t>
            </w:r>
          </w:p>
        </w:tc>
        <w:tc>
          <w:tcPr>
            <w:tcW w:w="1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D019B4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bCs/>
                <w:sz w:val="22"/>
                <w:szCs w:val="22"/>
                <w:lang w:eastAsia="en-US"/>
              </w:rPr>
              <w:t>Katkı yüzdesi (%)</w:t>
            </w:r>
          </w:p>
        </w:tc>
      </w:tr>
      <w:tr w:rsidR="00693729" w14:paraId="31ADF21E" w14:textId="77777777" w:rsidTr="00246703">
        <w:trPr>
          <w:trHeight w:val="284"/>
          <w:tblCellSpacing w:w="15" w:type="dxa"/>
          <w:jc w:val="center"/>
        </w:trPr>
        <w:tc>
          <w:tcPr>
            <w:tcW w:w="3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A71C3C9" w14:textId="77777777" w:rsidR="00693729" w:rsidRDefault="00693729" w:rsidP="00246703">
            <w:pPr>
              <w:spacing w:line="276" w:lineRule="auto"/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Ödev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970F672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2</w:t>
            </w:r>
          </w:p>
        </w:tc>
        <w:tc>
          <w:tcPr>
            <w:tcW w:w="1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AB5A23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30</w:t>
            </w:r>
          </w:p>
        </w:tc>
      </w:tr>
      <w:tr w:rsidR="00693729" w14:paraId="3384117A" w14:textId="77777777" w:rsidTr="00246703">
        <w:trPr>
          <w:trHeight w:val="284"/>
          <w:tblCellSpacing w:w="15" w:type="dxa"/>
          <w:jc w:val="center"/>
        </w:trPr>
        <w:tc>
          <w:tcPr>
            <w:tcW w:w="3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92E370C" w14:textId="77777777" w:rsidR="00693729" w:rsidRDefault="00693729" w:rsidP="00246703">
            <w:pPr>
              <w:spacing w:line="276" w:lineRule="auto"/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Sözlü sınav (uygulama)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02B281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2</w:t>
            </w:r>
          </w:p>
        </w:tc>
        <w:tc>
          <w:tcPr>
            <w:tcW w:w="1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B86F579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10</w:t>
            </w:r>
          </w:p>
        </w:tc>
      </w:tr>
      <w:tr w:rsidR="00693729" w14:paraId="12060709" w14:textId="77777777" w:rsidTr="00246703">
        <w:trPr>
          <w:trHeight w:val="284"/>
          <w:tblCellSpacing w:w="15" w:type="dxa"/>
          <w:jc w:val="center"/>
        </w:trPr>
        <w:tc>
          <w:tcPr>
            <w:tcW w:w="3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C9F4C29" w14:textId="77777777" w:rsidR="00693729" w:rsidRDefault="00693729" w:rsidP="00246703">
            <w:pPr>
              <w:spacing w:line="276" w:lineRule="auto"/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Ara sınav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639AEBE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1</w:t>
            </w:r>
          </w:p>
        </w:tc>
        <w:tc>
          <w:tcPr>
            <w:tcW w:w="1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DF16D96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25</w:t>
            </w:r>
          </w:p>
        </w:tc>
      </w:tr>
      <w:tr w:rsidR="00693729" w14:paraId="6848D3A8" w14:textId="77777777" w:rsidTr="00246703">
        <w:trPr>
          <w:trHeight w:val="284"/>
          <w:tblCellSpacing w:w="15" w:type="dxa"/>
          <w:jc w:val="center"/>
        </w:trPr>
        <w:tc>
          <w:tcPr>
            <w:tcW w:w="3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C489B32" w14:textId="77777777" w:rsidR="00693729" w:rsidRDefault="00693729" w:rsidP="00246703">
            <w:pPr>
              <w:spacing w:line="276" w:lineRule="auto"/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Final sınavı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876861C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1</w:t>
            </w:r>
          </w:p>
        </w:tc>
        <w:tc>
          <w:tcPr>
            <w:tcW w:w="1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603BBCF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35</w:t>
            </w:r>
          </w:p>
        </w:tc>
      </w:tr>
      <w:tr w:rsidR="00693729" w14:paraId="3609A38A" w14:textId="77777777" w:rsidTr="00246703">
        <w:trPr>
          <w:trHeight w:val="284"/>
          <w:tblCellSpacing w:w="15" w:type="dxa"/>
          <w:jc w:val="center"/>
        </w:trPr>
        <w:tc>
          <w:tcPr>
            <w:tcW w:w="3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CECBD9B" w14:textId="77777777" w:rsidR="00693729" w:rsidRDefault="00693729" w:rsidP="00246703">
            <w:pPr>
              <w:spacing w:line="276" w:lineRule="auto"/>
              <w:jc w:val="right"/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bCs/>
                <w:sz w:val="22"/>
                <w:szCs w:val="22"/>
                <w:lang w:eastAsia="en-US"/>
              </w:rPr>
              <w:t>Toplam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132BA87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1</w:t>
            </w:r>
          </w:p>
        </w:tc>
        <w:tc>
          <w:tcPr>
            <w:tcW w:w="1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22A9102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bCs/>
                <w:sz w:val="22"/>
                <w:szCs w:val="22"/>
                <w:lang w:eastAsia="en-US"/>
              </w:rPr>
              <w:t>100</w:t>
            </w:r>
          </w:p>
        </w:tc>
      </w:tr>
      <w:tr w:rsidR="00693729" w14:paraId="2ACF17FC" w14:textId="77777777" w:rsidTr="00246703">
        <w:trPr>
          <w:trHeight w:val="284"/>
          <w:tblCellSpacing w:w="15" w:type="dxa"/>
          <w:jc w:val="center"/>
        </w:trPr>
        <w:tc>
          <w:tcPr>
            <w:tcW w:w="3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AD3A640" w14:textId="77777777" w:rsidR="00693729" w:rsidRDefault="00693729" w:rsidP="00246703">
            <w:pPr>
              <w:spacing w:line="276" w:lineRule="auto"/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bCs/>
                <w:sz w:val="22"/>
                <w:szCs w:val="22"/>
                <w:lang w:eastAsia="en-US"/>
              </w:rPr>
              <w:t>Yıl içinin Başarıya Oranı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49DA9D0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1</w:t>
            </w:r>
          </w:p>
        </w:tc>
        <w:tc>
          <w:tcPr>
            <w:tcW w:w="1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F884BC1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40</w:t>
            </w:r>
          </w:p>
        </w:tc>
      </w:tr>
      <w:tr w:rsidR="00693729" w14:paraId="6DB785D3" w14:textId="77777777" w:rsidTr="00246703">
        <w:trPr>
          <w:trHeight w:val="284"/>
          <w:tblCellSpacing w:w="15" w:type="dxa"/>
          <w:jc w:val="center"/>
        </w:trPr>
        <w:tc>
          <w:tcPr>
            <w:tcW w:w="3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5D7F589" w14:textId="77777777" w:rsidR="00693729" w:rsidRDefault="00693729" w:rsidP="00246703">
            <w:pPr>
              <w:spacing w:line="276" w:lineRule="auto"/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bCs/>
                <w:sz w:val="22"/>
                <w:szCs w:val="22"/>
                <w:lang w:eastAsia="en-US"/>
              </w:rPr>
              <w:t>Finalin Başarıya Oranı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8F3848E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1</w:t>
            </w:r>
          </w:p>
        </w:tc>
        <w:tc>
          <w:tcPr>
            <w:tcW w:w="1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130F1C3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60</w:t>
            </w:r>
          </w:p>
        </w:tc>
      </w:tr>
      <w:tr w:rsidR="00693729" w14:paraId="30C0D957" w14:textId="77777777" w:rsidTr="00246703">
        <w:trPr>
          <w:trHeight w:val="284"/>
          <w:tblCellSpacing w:w="15" w:type="dxa"/>
          <w:jc w:val="center"/>
        </w:trPr>
        <w:tc>
          <w:tcPr>
            <w:tcW w:w="3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495F480" w14:textId="77777777" w:rsidR="00693729" w:rsidRDefault="00693729" w:rsidP="00246703">
            <w:pPr>
              <w:spacing w:line="276" w:lineRule="auto"/>
              <w:jc w:val="right"/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bCs/>
                <w:sz w:val="22"/>
                <w:szCs w:val="22"/>
                <w:lang w:eastAsia="en-US"/>
              </w:rPr>
              <w:t>Toplam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7D1AE49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2</w:t>
            </w:r>
          </w:p>
        </w:tc>
        <w:tc>
          <w:tcPr>
            <w:tcW w:w="1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21813EA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bCs/>
                <w:sz w:val="22"/>
                <w:szCs w:val="22"/>
                <w:lang w:eastAsia="en-US"/>
              </w:rPr>
              <w:t>100</w:t>
            </w:r>
          </w:p>
        </w:tc>
      </w:tr>
    </w:tbl>
    <w:p w14:paraId="74EDD8DB" w14:textId="77777777" w:rsidR="00177501" w:rsidRDefault="00177501" w:rsidP="00693729">
      <w:pPr>
        <w:tabs>
          <w:tab w:val="left" w:pos="6675"/>
        </w:tabs>
        <w:rPr>
          <w:kern w:val="16"/>
          <w:sz w:val="22"/>
          <w:szCs w:val="22"/>
        </w:rPr>
      </w:pPr>
    </w:p>
    <w:p w14:paraId="539ED71B" w14:textId="77777777" w:rsidR="00177501" w:rsidRDefault="00177501" w:rsidP="00693729">
      <w:pPr>
        <w:tabs>
          <w:tab w:val="left" w:pos="6675"/>
        </w:tabs>
        <w:rPr>
          <w:kern w:val="16"/>
          <w:sz w:val="22"/>
          <w:szCs w:val="22"/>
        </w:rPr>
      </w:pPr>
    </w:p>
    <w:p w14:paraId="48624A59" w14:textId="77777777" w:rsidR="00177501" w:rsidRDefault="00177501" w:rsidP="00693729">
      <w:pPr>
        <w:tabs>
          <w:tab w:val="left" w:pos="6675"/>
        </w:tabs>
        <w:rPr>
          <w:kern w:val="16"/>
          <w:sz w:val="22"/>
          <w:szCs w:val="22"/>
        </w:rPr>
      </w:pPr>
    </w:p>
    <w:p w14:paraId="70826ACE" w14:textId="77777777" w:rsidR="00177501" w:rsidRDefault="00177501" w:rsidP="00693729">
      <w:pPr>
        <w:tabs>
          <w:tab w:val="left" w:pos="6675"/>
        </w:tabs>
        <w:rPr>
          <w:kern w:val="16"/>
          <w:sz w:val="22"/>
          <w:szCs w:val="22"/>
        </w:rPr>
      </w:pPr>
    </w:p>
    <w:p w14:paraId="2D41C21D" w14:textId="77777777" w:rsidR="00177501" w:rsidRDefault="00177501" w:rsidP="00693729">
      <w:pPr>
        <w:tabs>
          <w:tab w:val="left" w:pos="6675"/>
        </w:tabs>
        <w:rPr>
          <w:kern w:val="16"/>
          <w:sz w:val="22"/>
          <w:szCs w:val="22"/>
        </w:rPr>
      </w:pPr>
    </w:p>
    <w:p w14:paraId="4BAE0994" w14:textId="77777777" w:rsidR="00177501" w:rsidRDefault="00177501" w:rsidP="00693729">
      <w:pPr>
        <w:tabs>
          <w:tab w:val="left" w:pos="6675"/>
        </w:tabs>
        <w:rPr>
          <w:kern w:val="16"/>
          <w:sz w:val="22"/>
          <w:szCs w:val="22"/>
        </w:rPr>
      </w:pPr>
    </w:p>
    <w:p w14:paraId="4B45700E" w14:textId="77777777" w:rsidR="00177501" w:rsidRDefault="00177501" w:rsidP="00693729">
      <w:pPr>
        <w:tabs>
          <w:tab w:val="left" w:pos="6675"/>
        </w:tabs>
        <w:rPr>
          <w:kern w:val="16"/>
          <w:sz w:val="22"/>
          <w:szCs w:val="22"/>
        </w:rPr>
      </w:pPr>
    </w:p>
    <w:p w14:paraId="156BA803" w14:textId="77777777" w:rsidR="00177501" w:rsidRDefault="00177501" w:rsidP="00693729">
      <w:pPr>
        <w:tabs>
          <w:tab w:val="left" w:pos="6675"/>
        </w:tabs>
        <w:rPr>
          <w:kern w:val="16"/>
          <w:sz w:val="22"/>
          <w:szCs w:val="22"/>
        </w:rPr>
      </w:pPr>
    </w:p>
    <w:p w14:paraId="0A3B5E66" w14:textId="77777777" w:rsidR="00177501" w:rsidRDefault="00177501" w:rsidP="00693729">
      <w:pPr>
        <w:tabs>
          <w:tab w:val="left" w:pos="6675"/>
        </w:tabs>
        <w:rPr>
          <w:kern w:val="16"/>
          <w:sz w:val="22"/>
          <w:szCs w:val="22"/>
        </w:rPr>
      </w:pPr>
    </w:p>
    <w:p w14:paraId="715EB692" w14:textId="5E194365" w:rsidR="00693729" w:rsidRDefault="00693729" w:rsidP="00693729">
      <w:pPr>
        <w:tabs>
          <w:tab w:val="left" w:pos="6675"/>
        </w:tabs>
        <w:rPr>
          <w:kern w:val="16"/>
          <w:sz w:val="22"/>
          <w:szCs w:val="22"/>
        </w:rPr>
      </w:pPr>
      <w:r>
        <w:rPr>
          <w:kern w:val="16"/>
          <w:sz w:val="22"/>
          <w:szCs w:val="22"/>
        </w:rPr>
        <w:tab/>
      </w:r>
    </w:p>
    <w:p w14:paraId="598EE251" w14:textId="77777777" w:rsidR="00693729" w:rsidRDefault="00693729" w:rsidP="00693729">
      <w:pPr>
        <w:tabs>
          <w:tab w:val="left" w:pos="6675"/>
        </w:tabs>
        <w:rPr>
          <w:kern w:val="16"/>
          <w:sz w:val="22"/>
          <w:szCs w:val="22"/>
        </w:rPr>
      </w:pPr>
    </w:p>
    <w:tbl>
      <w:tblPr>
        <w:tblW w:w="4763" w:type="pct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013"/>
        <w:gridCol w:w="793"/>
        <w:gridCol w:w="670"/>
        <w:gridCol w:w="1156"/>
      </w:tblGrid>
      <w:tr w:rsidR="00693729" w14:paraId="18A4F0A2" w14:textId="77777777" w:rsidTr="00246703">
        <w:trPr>
          <w:trHeight w:val="284"/>
          <w:tblCellSpacing w:w="15" w:type="dxa"/>
          <w:jc w:val="center"/>
        </w:trPr>
        <w:tc>
          <w:tcPr>
            <w:tcW w:w="496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98D3130" w14:textId="77777777" w:rsidR="00693729" w:rsidRDefault="00693729" w:rsidP="00246703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b/>
                <w:bCs/>
                <w:sz w:val="22"/>
                <w:szCs w:val="22"/>
                <w:lang w:eastAsia="en-US"/>
              </w:rPr>
              <w:lastRenderedPageBreak/>
              <w:t>AKTS / İŞ YÜKÜ TABLOSU</w:t>
            </w:r>
          </w:p>
        </w:tc>
      </w:tr>
      <w:tr w:rsidR="00693729" w14:paraId="2DE14354" w14:textId="77777777" w:rsidTr="00246703">
        <w:trPr>
          <w:trHeight w:val="284"/>
          <w:tblCellSpacing w:w="15" w:type="dxa"/>
          <w:jc w:val="center"/>
        </w:trPr>
        <w:tc>
          <w:tcPr>
            <w:tcW w:w="3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AB02370" w14:textId="77777777" w:rsidR="00693729" w:rsidRDefault="00693729" w:rsidP="00246703">
            <w:pPr>
              <w:spacing w:line="276" w:lineRule="auto"/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Etkinlik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4C3616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Sayısı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0C3BEE2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Süresi</w:t>
            </w:r>
            <w:r>
              <w:rPr>
                <w:b/>
                <w:sz w:val="22"/>
                <w:szCs w:val="22"/>
                <w:lang w:eastAsia="en-US"/>
              </w:rPr>
              <w:br/>
              <w:t>(Saat)</w:t>
            </w:r>
          </w:p>
        </w:tc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07EDC96" w14:textId="77777777" w:rsidR="00693729" w:rsidRDefault="00693729" w:rsidP="00246703">
            <w:pPr>
              <w:spacing w:line="276" w:lineRule="auto"/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Toplam</w:t>
            </w:r>
            <w:r>
              <w:rPr>
                <w:b/>
                <w:sz w:val="22"/>
                <w:szCs w:val="22"/>
                <w:lang w:eastAsia="en-US"/>
              </w:rPr>
              <w:br/>
              <w:t>İş Yükü</w:t>
            </w:r>
            <w:r>
              <w:rPr>
                <w:b/>
                <w:sz w:val="22"/>
                <w:szCs w:val="22"/>
                <w:lang w:eastAsia="en-US"/>
              </w:rPr>
              <w:br/>
              <w:t>(Saat)</w:t>
            </w:r>
          </w:p>
        </w:tc>
      </w:tr>
      <w:tr w:rsidR="00693729" w14:paraId="60E363F4" w14:textId="77777777" w:rsidTr="00246703">
        <w:trPr>
          <w:trHeight w:val="284"/>
          <w:tblCellSpacing w:w="15" w:type="dxa"/>
          <w:jc w:val="center"/>
        </w:trPr>
        <w:tc>
          <w:tcPr>
            <w:tcW w:w="3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5E0C961" w14:textId="77777777" w:rsidR="00693729" w:rsidRDefault="00693729" w:rsidP="00246703">
            <w:pPr>
              <w:spacing w:line="27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Ders Süresi (ara sınav dahil)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B9A5C3E" w14:textId="77777777" w:rsidR="00693729" w:rsidRDefault="00693729" w:rsidP="00246703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14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BD16D5F" w14:textId="4FAB8257" w:rsidR="00693729" w:rsidRDefault="00693729" w:rsidP="00246703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6</w:t>
            </w:r>
          </w:p>
        </w:tc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C5DADDA" w14:textId="0CF95D80" w:rsidR="00693729" w:rsidRDefault="00693729" w:rsidP="00246703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84</w:t>
            </w:r>
          </w:p>
        </w:tc>
      </w:tr>
      <w:tr w:rsidR="00693729" w14:paraId="20D6F3B0" w14:textId="77777777" w:rsidTr="00246703">
        <w:trPr>
          <w:trHeight w:val="284"/>
          <w:tblCellSpacing w:w="15" w:type="dxa"/>
          <w:jc w:val="center"/>
        </w:trPr>
        <w:tc>
          <w:tcPr>
            <w:tcW w:w="3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E7E66E1" w14:textId="77777777" w:rsidR="00693729" w:rsidRDefault="00693729" w:rsidP="00246703">
            <w:pPr>
              <w:spacing w:line="27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 xml:space="preserve">Sınıf Dışı Ders Çalışma </w:t>
            </w:r>
            <w:proofErr w:type="gramStart"/>
            <w:r>
              <w:rPr>
                <w:sz w:val="22"/>
                <w:szCs w:val="22"/>
                <w:lang w:eastAsia="en-US"/>
              </w:rPr>
              <w:t>Süresi(</w:t>
            </w:r>
            <w:proofErr w:type="gramEnd"/>
            <w:r>
              <w:rPr>
                <w:sz w:val="22"/>
                <w:szCs w:val="22"/>
                <w:lang w:eastAsia="en-US"/>
              </w:rPr>
              <w:t>ön çalışma, pekiştirme)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3D740C" w14:textId="77777777" w:rsidR="00693729" w:rsidRDefault="00693729" w:rsidP="00246703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14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A99AD94" w14:textId="77777777" w:rsidR="00693729" w:rsidRDefault="00693729" w:rsidP="00246703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4</w:t>
            </w:r>
          </w:p>
        </w:tc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4A4C99A" w14:textId="77777777" w:rsidR="00693729" w:rsidRDefault="00693729" w:rsidP="00246703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56</w:t>
            </w:r>
          </w:p>
        </w:tc>
      </w:tr>
      <w:tr w:rsidR="00693729" w14:paraId="7F55E1DA" w14:textId="77777777" w:rsidTr="00246703">
        <w:trPr>
          <w:trHeight w:val="284"/>
          <w:tblCellSpacing w:w="15" w:type="dxa"/>
          <w:jc w:val="center"/>
        </w:trPr>
        <w:tc>
          <w:tcPr>
            <w:tcW w:w="3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14F5923" w14:textId="77777777" w:rsidR="00693729" w:rsidRDefault="00693729" w:rsidP="00246703">
            <w:pPr>
              <w:spacing w:line="27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Ödev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C1B8862" w14:textId="77777777" w:rsidR="00693729" w:rsidRDefault="00693729" w:rsidP="00246703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3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74BC409" w14:textId="77777777" w:rsidR="00693729" w:rsidRDefault="00693729" w:rsidP="00246703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9</w:t>
            </w:r>
          </w:p>
        </w:tc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0AC5C18" w14:textId="77777777" w:rsidR="00693729" w:rsidRDefault="00693729" w:rsidP="00246703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27</w:t>
            </w:r>
          </w:p>
        </w:tc>
      </w:tr>
      <w:tr w:rsidR="00693729" w14:paraId="5BAA2F2E" w14:textId="77777777" w:rsidTr="00246703">
        <w:trPr>
          <w:trHeight w:val="284"/>
          <w:tblCellSpacing w:w="15" w:type="dxa"/>
          <w:jc w:val="center"/>
        </w:trPr>
        <w:tc>
          <w:tcPr>
            <w:tcW w:w="3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C65FEF" w14:textId="77777777" w:rsidR="00693729" w:rsidRDefault="00693729" w:rsidP="00246703">
            <w:pPr>
              <w:spacing w:line="27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Final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5B117F" w14:textId="77777777" w:rsidR="00693729" w:rsidRDefault="00693729" w:rsidP="00246703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1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DBAD50F" w14:textId="77777777" w:rsidR="00693729" w:rsidRDefault="00693729" w:rsidP="00246703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2</w:t>
            </w:r>
          </w:p>
        </w:tc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38C6277" w14:textId="77777777" w:rsidR="00693729" w:rsidRDefault="00693729" w:rsidP="00246703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2</w:t>
            </w:r>
          </w:p>
        </w:tc>
      </w:tr>
      <w:tr w:rsidR="00693729" w14:paraId="07EFEAD6" w14:textId="77777777" w:rsidTr="00246703">
        <w:trPr>
          <w:trHeight w:val="284"/>
          <w:tblCellSpacing w:w="15" w:type="dxa"/>
          <w:jc w:val="center"/>
        </w:trPr>
        <w:tc>
          <w:tcPr>
            <w:tcW w:w="431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AE0E5E5" w14:textId="77777777" w:rsidR="00693729" w:rsidRDefault="00693729" w:rsidP="00246703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b/>
                <w:bCs/>
                <w:sz w:val="22"/>
                <w:szCs w:val="22"/>
                <w:lang w:eastAsia="en-US"/>
              </w:rPr>
              <w:t>Toplam İş Yükü</w:t>
            </w:r>
          </w:p>
        </w:tc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0E04CD3" w14:textId="43A986FC" w:rsidR="00693729" w:rsidRDefault="00693729" w:rsidP="00246703">
            <w:pPr>
              <w:spacing w:line="276" w:lineRule="auto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169</w:t>
            </w:r>
          </w:p>
        </w:tc>
      </w:tr>
    </w:tbl>
    <w:p w14:paraId="5313D59D" w14:textId="77777777" w:rsidR="00E47634" w:rsidRDefault="00E47634"/>
    <w:sectPr w:rsidR="00E4763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2MDQxMgAyLAwtLJR0lIJTi4sz8/NACgxrAc7j9wwsAAAA"/>
  </w:docVars>
  <w:rsids>
    <w:rsidRoot w:val="00AD20BC"/>
    <w:rsid w:val="00177501"/>
    <w:rsid w:val="002E5630"/>
    <w:rsid w:val="00450030"/>
    <w:rsid w:val="00487EEF"/>
    <w:rsid w:val="00571A08"/>
    <w:rsid w:val="0060553E"/>
    <w:rsid w:val="00630095"/>
    <w:rsid w:val="00693729"/>
    <w:rsid w:val="00826D83"/>
    <w:rsid w:val="00AD20BC"/>
    <w:rsid w:val="00B04CCF"/>
    <w:rsid w:val="00B83A10"/>
    <w:rsid w:val="00CD0A3D"/>
    <w:rsid w:val="00DC4F22"/>
    <w:rsid w:val="00DF3741"/>
    <w:rsid w:val="00E47634"/>
    <w:rsid w:val="00E50B2E"/>
    <w:rsid w:val="00E94F3A"/>
    <w:rsid w:val="00F528D5"/>
    <w:rsid w:val="00F56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16EFF5"/>
  <w15:docId w15:val="{44C79827-3524-8640-97D4-73C491431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0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471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2013</Company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?</dc:creator>
  <cp:lastModifiedBy>H.Ekin Oktay</cp:lastModifiedBy>
  <cp:revision>3</cp:revision>
  <cp:lastPrinted>2018-09-25T20:37:00Z</cp:lastPrinted>
  <dcterms:created xsi:type="dcterms:W3CDTF">2020-09-29T11:54:00Z</dcterms:created>
  <dcterms:modified xsi:type="dcterms:W3CDTF">2020-09-29T11:57:00Z</dcterms:modified>
</cp:coreProperties>
</file>